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016F18" w14:textId="48BDB869" w:rsidR="0061756E" w:rsidRDefault="00707426" w:rsidP="00707426">
      <w:pPr>
        <w:pStyle w:val="ListParagraph"/>
        <w:numPr>
          <w:ilvl w:val="0"/>
          <w:numId w:val="1"/>
        </w:numPr>
        <w:rPr>
          <w:b/>
          <w:bCs/>
        </w:rPr>
      </w:pPr>
      <w:r w:rsidRPr="00B44BCF">
        <w:rPr>
          <w:b/>
          <w:bCs/>
        </w:rPr>
        <w:t>Program Description</w:t>
      </w:r>
    </w:p>
    <w:p w14:paraId="31586B4A" w14:textId="77777777" w:rsidR="00DD1776" w:rsidRPr="00DD1776" w:rsidRDefault="00DD1776" w:rsidP="00DD1776">
      <w:pPr>
        <w:rPr>
          <w:b/>
          <w:bCs/>
        </w:rPr>
      </w:pPr>
    </w:p>
    <w:p w14:paraId="6988F195" w14:textId="7D88199D" w:rsidR="00707426" w:rsidRDefault="004B2A0C" w:rsidP="004B2A0C">
      <w:pPr>
        <w:pStyle w:val="ListParagraph"/>
        <w:numPr>
          <w:ilvl w:val="0"/>
          <w:numId w:val="2"/>
        </w:numPr>
      </w:pPr>
      <w:r>
        <w:t xml:space="preserve">This program was made </w:t>
      </w:r>
    </w:p>
    <w:p w14:paraId="694B9D0F" w14:textId="0588A1B8" w:rsidR="00DD1776" w:rsidRDefault="00DD1776" w:rsidP="00DD1776"/>
    <w:p w14:paraId="65B0BFDF" w14:textId="77777777" w:rsidR="00DD1776" w:rsidRDefault="00DD1776" w:rsidP="00DD1776"/>
    <w:p w14:paraId="621C8695" w14:textId="4A86867C" w:rsidR="00707426" w:rsidRPr="00B44BCF" w:rsidRDefault="00707426" w:rsidP="00707426">
      <w:pPr>
        <w:pStyle w:val="ListParagraph"/>
        <w:numPr>
          <w:ilvl w:val="0"/>
          <w:numId w:val="1"/>
        </w:numPr>
        <w:rPr>
          <w:b/>
          <w:bCs/>
        </w:rPr>
      </w:pPr>
      <w:r w:rsidRPr="00B44BCF">
        <w:rPr>
          <w:b/>
          <w:bCs/>
        </w:rPr>
        <w:t>Program Source Code</w:t>
      </w:r>
    </w:p>
    <w:p w14:paraId="46587030" w14:textId="499BF818" w:rsidR="00707426" w:rsidRDefault="00707426" w:rsidP="00707426">
      <w:pPr>
        <w:pStyle w:val="ListParagraph"/>
        <w:numPr>
          <w:ilvl w:val="0"/>
          <w:numId w:val="2"/>
        </w:numPr>
      </w:pPr>
      <w:r>
        <w:t>Main.</w:t>
      </w:r>
      <w:r w:rsidR="00B44BCF">
        <w:t>cpp</w:t>
      </w:r>
      <w:r w:rsidRPr="00707426">
        <w:rPr>
          <w:noProof/>
        </w:rPr>
        <w:drawing>
          <wp:inline distT="0" distB="0" distL="0" distR="0" wp14:anchorId="00EF5956" wp14:editId="4845192C">
            <wp:extent cx="5943600" cy="3065145"/>
            <wp:effectExtent l="0" t="0" r="0" b="190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5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07426">
        <w:rPr>
          <w:noProof/>
        </w:rPr>
        <w:drawing>
          <wp:inline distT="0" distB="0" distL="0" distR="0" wp14:anchorId="5493F305" wp14:editId="0D91BD7D">
            <wp:extent cx="5943600" cy="3789680"/>
            <wp:effectExtent l="0" t="0" r="0" b="127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9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CF12F" w14:textId="77777777" w:rsidR="00707426" w:rsidRDefault="00707426" w:rsidP="00707426"/>
    <w:p w14:paraId="46AD2417" w14:textId="2541E757" w:rsidR="001C0317" w:rsidRDefault="001C0317" w:rsidP="001C0317">
      <w:pPr>
        <w:pStyle w:val="ListParagraph"/>
        <w:numPr>
          <w:ilvl w:val="0"/>
          <w:numId w:val="2"/>
        </w:numPr>
      </w:pPr>
      <w:r>
        <w:lastRenderedPageBreak/>
        <w:t>Ft.cpp</w:t>
      </w:r>
    </w:p>
    <w:p w14:paraId="175403E1" w14:textId="648E6B09" w:rsidR="00707426" w:rsidRDefault="00707426" w:rsidP="001C0317">
      <w:pPr>
        <w:pStyle w:val="ListParagraph"/>
        <w:ind w:left="1080"/>
      </w:pPr>
      <w:r w:rsidRPr="00707426">
        <w:rPr>
          <w:noProof/>
        </w:rPr>
        <w:drawing>
          <wp:inline distT="0" distB="0" distL="0" distR="0" wp14:anchorId="5FEFBD36" wp14:editId="7956004F">
            <wp:extent cx="5467350" cy="2646058"/>
            <wp:effectExtent l="0" t="0" r="0" b="1905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76605" cy="2650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8E225" w14:textId="213B4B57" w:rsidR="00707426" w:rsidRDefault="00707426" w:rsidP="00B44BCF">
      <w:pPr>
        <w:pStyle w:val="ListParagraph"/>
        <w:numPr>
          <w:ilvl w:val="0"/>
          <w:numId w:val="2"/>
        </w:numPr>
      </w:pPr>
      <w:r>
        <w:t>CtF.cpp</w:t>
      </w:r>
      <w:r w:rsidRPr="00707426">
        <w:rPr>
          <w:noProof/>
        </w:rPr>
        <w:drawing>
          <wp:inline distT="0" distB="0" distL="0" distR="0" wp14:anchorId="7A9A9906" wp14:editId="144DF47D">
            <wp:extent cx="5816367" cy="3048000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6367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lastRenderedPageBreak/>
        <w:t>printMeFirst.cpp</w:t>
      </w:r>
      <w:r w:rsidRPr="00707426">
        <w:rPr>
          <w:noProof/>
        </w:rPr>
        <w:drawing>
          <wp:inline distT="0" distB="0" distL="0" distR="0" wp14:anchorId="1B2A2339" wp14:editId="3814B985">
            <wp:extent cx="5943600" cy="4401185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01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78F47" w14:textId="449C093B" w:rsidR="004B2A0C" w:rsidRPr="00707426" w:rsidRDefault="004B2A0C" w:rsidP="004B2A0C">
      <w:pPr>
        <w:pStyle w:val="ListParagraph"/>
        <w:numPr>
          <w:ilvl w:val="0"/>
          <w:numId w:val="1"/>
        </w:numPr>
      </w:pPr>
      <w:r w:rsidRPr="00B44BCF">
        <w:rPr>
          <w:b/>
          <w:bCs/>
        </w:rPr>
        <w:lastRenderedPageBreak/>
        <w:t>Program Output</w:t>
      </w:r>
      <w:r w:rsidR="00B44BCF" w:rsidRPr="00B44BCF">
        <w:rPr>
          <w:b/>
          <w:bCs/>
        </w:rPr>
        <w:t>s</w:t>
      </w:r>
      <w:r w:rsidRPr="004B2A0C">
        <w:drawing>
          <wp:inline distT="0" distB="0" distL="0" distR="0" wp14:anchorId="5A818E53" wp14:editId="5FD0087B">
            <wp:extent cx="5920180" cy="4333875"/>
            <wp:effectExtent l="0" t="0" r="4445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20180" cy="433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B2A0C">
        <w:lastRenderedPageBreak/>
        <w:drawing>
          <wp:anchor distT="0" distB="0" distL="114300" distR="114300" simplePos="0" relativeHeight="251658240" behindDoc="0" locked="0" layoutInCell="1" allowOverlap="1" wp14:anchorId="6AF1B841" wp14:editId="5A10A723">
            <wp:simplePos x="0" y="0"/>
            <wp:positionH relativeFrom="column">
              <wp:posOffset>457200</wp:posOffset>
            </wp:positionH>
            <wp:positionV relativeFrom="paragraph">
              <wp:posOffset>0</wp:posOffset>
            </wp:positionV>
            <wp:extent cx="5932170" cy="2571750"/>
            <wp:effectExtent l="0" t="0" r="0" b="0"/>
            <wp:wrapTopAndBottom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217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B2A0C">
        <w:drawing>
          <wp:inline distT="0" distB="0" distL="0" distR="0" wp14:anchorId="5CC79249" wp14:editId="1D2B4434">
            <wp:extent cx="5943600" cy="2502535"/>
            <wp:effectExtent l="0" t="0" r="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2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B2A0C" w:rsidRPr="00707426" w:rsidSect="00BB7434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F360D4" w14:textId="77777777" w:rsidR="001B0091" w:rsidRDefault="001B0091" w:rsidP="00033DE0">
      <w:pPr>
        <w:spacing w:after="0" w:line="240" w:lineRule="auto"/>
      </w:pPr>
      <w:r>
        <w:separator/>
      </w:r>
    </w:p>
  </w:endnote>
  <w:endnote w:type="continuationSeparator" w:id="0">
    <w:p w14:paraId="0903DB44" w14:textId="77777777" w:rsidR="001B0091" w:rsidRDefault="001B0091" w:rsidP="00033D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955073" w14:textId="77777777" w:rsidR="001B0091" w:rsidRDefault="001B0091" w:rsidP="00033DE0">
      <w:pPr>
        <w:spacing w:after="0" w:line="240" w:lineRule="auto"/>
      </w:pPr>
      <w:r>
        <w:separator/>
      </w:r>
    </w:p>
  </w:footnote>
  <w:footnote w:type="continuationSeparator" w:id="0">
    <w:p w14:paraId="1F0572CD" w14:textId="77777777" w:rsidR="001B0091" w:rsidRDefault="001B0091" w:rsidP="00033D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D16BA4" w14:textId="39B8A05C" w:rsidR="00033DE0" w:rsidRPr="00707426" w:rsidRDefault="001C0317" w:rsidP="00707426">
    <w:pPr>
      <w:pStyle w:val="Header"/>
    </w:pPr>
    <w:r>
      <w:t xml:space="preserve">Haichuan Wei </w:t>
    </w:r>
    <w:r w:rsidR="00707426">
      <w:t>Lab1: Conversion CS-116</w:t>
    </w:r>
    <w:r>
      <w:t xml:space="preserve"> 9/6/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62D38"/>
    <w:multiLevelType w:val="hybridMultilevel"/>
    <w:tmpl w:val="3A4271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3B5CA6"/>
    <w:multiLevelType w:val="hybridMultilevel"/>
    <w:tmpl w:val="3084C352"/>
    <w:lvl w:ilvl="0" w:tplc="765C4186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2NzIxMLewtDA0MLdU0lEKTi0uzszPAykwrgUAmBxrFSwAAAA="/>
  </w:docVars>
  <w:rsids>
    <w:rsidRoot w:val="00605474"/>
    <w:rsid w:val="00033DE0"/>
    <w:rsid w:val="001A492C"/>
    <w:rsid w:val="001B0091"/>
    <w:rsid w:val="001C0317"/>
    <w:rsid w:val="00416E5B"/>
    <w:rsid w:val="004B2A0C"/>
    <w:rsid w:val="0053796E"/>
    <w:rsid w:val="00605474"/>
    <w:rsid w:val="0061756E"/>
    <w:rsid w:val="00707426"/>
    <w:rsid w:val="00B44BCF"/>
    <w:rsid w:val="00BB7434"/>
    <w:rsid w:val="00D924B8"/>
    <w:rsid w:val="00DD1776"/>
    <w:rsid w:val="00FE63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5824BF8"/>
  <w15:chartTrackingRefBased/>
  <w15:docId w15:val="{2C80144F-700F-4967-8F9F-6E4499D386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3D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3DE0"/>
  </w:style>
  <w:style w:type="paragraph" w:styleId="Footer">
    <w:name w:val="footer"/>
    <w:basedOn w:val="Normal"/>
    <w:link w:val="FooterChar"/>
    <w:uiPriority w:val="99"/>
    <w:unhideWhenUsed/>
    <w:rsid w:val="00033D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3DE0"/>
  </w:style>
  <w:style w:type="paragraph" w:styleId="ListParagraph">
    <w:name w:val="List Paragraph"/>
    <w:basedOn w:val="Normal"/>
    <w:uiPriority w:val="34"/>
    <w:qFormat/>
    <w:rsid w:val="007074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5</Pages>
  <Words>19</Words>
  <Characters>1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hur Wei</dc:creator>
  <cp:keywords/>
  <dc:description/>
  <cp:lastModifiedBy>Arthur Wei</cp:lastModifiedBy>
  <cp:revision>9</cp:revision>
  <dcterms:created xsi:type="dcterms:W3CDTF">2021-09-06T03:26:00Z</dcterms:created>
  <dcterms:modified xsi:type="dcterms:W3CDTF">2021-09-06T19:00:00Z</dcterms:modified>
</cp:coreProperties>
</file>